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Geri Perkal</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eri</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erkal</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014 Rice FieldvLane Mt. Pleasant 2946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gerigrayperkal@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01403386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osi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15/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asto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17/2020</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6/9/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